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6046" w:rsidRPr="00645D19" w:rsidRDefault="00B56046" w:rsidP="00B56046">
      <w:pPr>
        <w:rPr>
          <w:rFonts w:ascii="Times New Roman" w:hAnsi="Times New Roman" w:cs="Times New Roman"/>
          <w:b/>
          <w:sz w:val="24"/>
          <w:szCs w:val="24"/>
        </w:rPr>
      </w:pPr>
      <w:r w:rsidRPr="00645D19">
        <w:rPr>
          <w:rFonts w:ascii="Times New Roman" w:hAnsi="Times New Roman" w:cs="Times New Roman"/>
          <w:b/>
          <w:sz w:val="24"/>
          <w:szCs w:val="24"/>
        </w:rPr>
        <w:t>List of suggested reviewers</w:t>
      </w:r>
    </w:p>
    <w:p w:rsidR="00645D19" w:rsidRPr="00645D19" w:rsidRDefault="00130026" w:rsidP="00645D19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I. </w:t>
      </w:r>
      <w:r w:rsidR="00645D19" w:rsidRPr="00645D19">
        <w:rPr>
          <w:sz w:val="24"/>
          <w:szCs w:val="24"/>
        </w:rPr>
        <w:t xml:space="preserve">Purposed reviewer: </w:t>
      </w:r>
      <w:r w:rsidR="00645D19" w:rsidRPr="00645D19">
        <w:rPr>
          <w:rStyle w:val="fn"/>
          <w:b w:val="0"/>
          <w:sz w:val="24"/>
          <w:szCs w:val="24"/>
        </w:rPr>
        <w:t>Tamara Menendez</w:t>
      </w:r>
    </w:p>
    <w:p w:rsidR="00645D19" w:rsidRPr="00645D19" w:rsidRDefault="00645D19" w:rsidP="00645D19">
      <w:pPr>
        <w:pStyle w:val="Heading1"/>
        <w:rPr>
          <w:b w:val="0"/>
          <w:sz w:val="24"/>
          <w:szCs w:val="24"/>
        </w:rPr>
      </w:pPr>
      <w:r w:rsidRPr="00645D19">
        <w:rPr>
          <w:sz w:val="24"/>
          <w:szCs w:val="24"/>
        </w:rPr>
        <w:t>Affiliations:</w:t>
      </w:r>
      <w:r w:rsidRPr="00645D19">
        <w:rPr>
          <w:rStyle w:val="fn"/>
          <w:sz w:val="24"/>
          <w:szCs w:val="24"/>
        </w:rPr>
        <w:t xml:space="preserve"> </w:t>
      </w:r>
      <w:proofErr w:type="spellStart"/>
      <w:r w:rsidRPr="00645D19">
        <w:rPr>
          <w:rStyle w:val="org"/>
          <w:b w:val="0"/>
          <w:sz w:val="24"/>
          <w:szCs w:val="24"/>
        </w:rPr>
        <w:t>Center</w:t>
      </w:r>
      <w:proofErr w:type="spellEnd"/>
      <w:r w:rsidRPr="00645D19">
        <w:rPr>
          <w:rStyle w:val="org"/>
          <w:b w:val="0"/>
          <w:sz w:val="24"/>
          <w:szCs w:val="24"/>
        </w:rPr>
        <w:t xml:space="preserve"> of Biomaterials, University of Havana, Cuba</w:t>
      </w:r>
      <w:r w:rsidRPr="00645D19">
        <w:rPr>
          <w:b w:val="0"/>
          <w:sz w:val="24"/>
          <w:szCs w:val="24"/>
        </w:rPr>
        <w:t xml:space="preserve"> · Department: Polymeric Biomaterials, Research group: Disease Diagnosis</w:t>
      </w:r>
    </w:p>
    <w:p w:rsidR="00645D19" w:rsidRPr="00645D19" w:rsidRDefault="00DD2FD4" w:rsidP="00645D19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b/>
          <w:sz w:val="24"/>
          <w:szCs w:val="24"/>
        </w:rPr>
        <w:t>E-mail address:</w:t>
      </w:r>
      <w:r w:rsidR="00645D19" w:rsidRPr="00645D19">
        <w:rPr>
          <w:rFonts w:ascii="Times New Roman" w:hAnsi="Times New Roman" w:cs="Times New Roman"/>
          <w:sz w:val="24"/>
          <w:szCs w:val="24"/>
        </w:rPr>
        <w:t xml:space="preserve"> tamara.menendez@cigb.edu.cu</w:t>
      </w:r>
    </w:p>
    <w:p w:rsidR="00645D19" w:rsidRPr="00645D19" w:rsidRDefault="00645D19" w:rsidP="00645D19">
      <w:pPr>
        <w:rPr>
          <w:rFonts w:ascii="Times New Roman" w:hAnsi="Times New Roman" w:cs="Times New Roman"/>
          <w:b/>
          <w:sz w:val="24"/>
          <w:szCs w:val="24"/>
        </w:rPr>
      </w:pPr>
      <w:r w:rsidRPr="00645D19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645D19" w:rsidRPr="00645D19" w:rsidRDefault="00645D19" w:rsidP="00645D19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Menendez, Tamara &amp; Santiago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Vispo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Nelson &amp; Cruz Leal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Yoely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oizeau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Edelgi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Hilda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aray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Reyes, Osvaldo &amp; Batista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Yaim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oba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Karen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armenate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Tania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hine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lay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uillen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Gerardo. (2011). Identification and characterization of phage-displayed peptide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imetic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of Neisseria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eningitidi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serogroup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B capsular polysaccharide. International journal of medical </w:t>
      </w:r>
      <w:proofErr w:type="gram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icrobiology :</w:t>
      </w:r>
      <w:proofErr w:type="gram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IJMM. 301. 16-25. 10.1016/j.ijmm.2010.04.020.</w:t>
      </w:r>
    </w:p>
    <w:p w:rsidR="00645D19" w:rsidRPr="00645D19" w:rsidRDefault="00645D19" w:rsidP="00645D19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Menendez, Tamara &amp; Hilda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aray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Reyes, Osvaldo &amp; Cruz Leal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Yoely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oizeau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Edelgi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Santiago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Vispo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Nelson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hine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lay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oba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Karen &amp; Caballero, Evelyn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orer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Vivian &amp; Noda Ferro, Jesus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Carmenate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Tania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Sori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Yordank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&amp; Brown, Emma &amp; Martin, Alejandro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Yero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Daniel &amp; González, Sonia &amp;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Guillen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, Gerardo. (2011). Protective immune response against Neisseria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eningitidis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serogroup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B after immunization with peptides mimicking a capsular polysaccharide epitope.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Biotecnologí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proofErr w:type="spellStart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Aplicada</w:t>
      </w:r>
      <w:proofErr w:type="spellEnd"/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. 28. 113-115.</w:t>
      </w:r>
    </w:p>
    <w:p w:rsidR="00645D19" w:rsidRPr="00645D19" w:rsidRDefault="00645D19" w:rsidP="00B56046">
      <w:pPr>
        <w:rPr>
          <w:rFonts w:ascii="Times New Roman" w:hAnsi="Times New Roman" w:cs="Times New Roman"/>
          <w:b/>
          <w:sz w:val="24"/>
          <w:szCs w:val="24"/>
        </w:rPr>
      </w:pPr>
    </w:p>
    <w:p w:rsidR="00B476A3" w:rsidRPr="00645D19" w:rsidRDefault="00130026" w:rsidP="00B476A3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II. </w:t>
      </w:r>
      <w:r w:rsidR="00B476A3"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Purposed reviewer:</w:t>
      </w:r>
      <w:r w:rsidR="00B476A3"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proofErr w:type="spellStart"/>
      <w:r w:rsidR="00B476A3"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Rajna</w:t>
      </w:r>
      <w:proofErr w:type="spellEnd"/>
      <w:r w:rsidR="00B476A3"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proofErr w:type="spellStart"/>
      <w:r w:rsidR="00B476A3"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Minić</w:t>
      </w:r>
      <w:proofErr w:type="spellEnd"/>
    </w:p>
    <w:p w:rsidR="00B476A3" w:rsidRPr="00645D19" w:rsidRDefault="00B476A3" w:rsidP="00B476A3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A</w:t>
      </w:r>
      <w:proofErr w:type="spellStart"/>
      <w:r w:rsidRPr="00645D19">
        <w:rPr>
          <w:rFonts w:ascii="Times New Roman" w:hAnsi="Times New Roman" w:cs="Times New Roman"/>
          <w:b/>
          <w:sz w:val="24"/>
          <w:szCs w:val="24"/>
        </w:rPr>
        <w:t>ffiliations</w:t>
      </w:r>
      <w:proofErr w:type="spellEnd"/>
      <w:r w:rsidRPr="00645D19">
        <w:rPr>
          <w:rFonts w:ascii="Times New Roman" w:hAnsi="Times New Roman" w:cs="Times New Roman"/>
          <w:b/>
          <w:sz w:val="24"/>
          <w:szCs w:val="24"/>
        </w:rPr>
        <w:t>:</w:t>
      </w:r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Institute of Virology, Vaccines and Sera, </w:t>
      </w:r>
      <w:proofErr w:type="spellStart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orlak</w:t>
      </w:r>
      <w:proofErr w:type="spellEnd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Vojvode</w:t>
      </w:r>
      <w:proofErr w:type="spellEnd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tepe</w:t>
      </w:r>
      <w:proofErr w:type="spellEnd"/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458, 11221 Belgrade, Serbia</w:t>
      </w:r>
    </w:p>
    <w:p w:rsidR="00DD2FD4" w:rsidRDefault="00DD2FD4" w:rsidP="00B476A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-mail address:</w:t>
      </w:r>
      <w:r w:rsidR="0013002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0026" w:rsidRPr="00130026">
        <w:rPr>
          <w:rFonts w:ascii="Times New Roman" w:hAnsi="Times New Roman" w:cs="Times New Roman"/>
          <w:sz w:val="24"/>
          <w:szCs w:val="24"/>
        </w:rPr>
        <w:t>minicrajna@gmail.com</w:t>
      </w:r>
    </w:p>
    <w:p w:rsidR="00B476A3" w:rsidRPr="00F10278" w:rsidRDefault="00B476A3" w:rsidP="00B476A3">
      <w:pPr>
        <w:rPr>
          <w:rFonts w:ascii="Times New Roman" w:hAnsi="Times New Roman" w:cs="Times New Roman"/>
          <w:b/>
          <w:sz w:val="24"/>
          <w:szCs w:val="24"/>
        </w:rPr>
      </w:pPr>
      <w:r w:rsidRPr="00F10278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B476A3" w:rsidRPr="00B476A3" w:rsidRDefault="00B476A3" w:rsidP="00B476A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Minic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Rajna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&amp;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Gavrovic-Jankulovic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arija &amp;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Petrusic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Vladimir &amp;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Zivkovic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Irena &amp; G.H.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Eijsink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Vincent &amp;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Dimitrijev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Ljiljana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&amp;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Mathiesen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Geir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(2015). Effects of orally applied Fes p1-displaying L.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plantarum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CFS1 on Fes p1 induced allergy in mice. Journal of Biotechnology. 199. 10.1016/j.jbiotec.2015.01.028.</w:t>
      </w:r>
    </w:p>
    <w:p w:rsidR="00B476A3" w:rsidRDefault="00B476A3" w:rsidP="00B476A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odulation of the specific immune response in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Balb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/c mice by intranasal application of recombinant H1D2 chimera. Ivan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Mrk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Rajna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Min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Tanja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Bulat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ana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Aradska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arina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Atanasković</w:t>
      </w:r>
      <w:r w:rsidRPr="00B476A3">
        <w:rPr>
          <w:rFonts w:ascii="Cambria Math" w:eastAsia="Times New Roman" w:hAnsi="Cambria Math" w:cs="Cambria Math"/>
          <w:sz w:val="24"/>
          <w:szCs w:val="24"/>
          <w:lang w:eastAsia="en-GB"/>
        </w:rPr>
        <w:t>‐</w:t>
      </w:r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Markov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Branko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Drakul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arija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Gavrović</w:t>
      </w:r>
      <w:r w:rsidRPr="00B476A3">
        <w:rPr>
          <w:rFonts w:ascii="Cambria Math" w:eastAsia="Times New Roman" w:hAnsi="Cambria Math" w:cs="Cambria Math"/>
          <w:sz w:val="24"/>
          <w:szCs w:val="24"/>
          <w:lang w:eastAsia="en-GB"/>
        </w:rPr>
        <w:t>‐</w:t>
      </w:r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Jankulović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Journal of Chemical Technology &amp; Biotechnology. 2017. </w:t>
      </w:r>
      <w:proofErr w:type="spellStart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>Vol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92, Issue6 DOI 10.1002/jctb.5127</w:t>
      </w:r>
    </w:p>
    <w:p w:rsidR="00B4516D" w:rsidRPr="00B476A3" w:rsidRDefault="00B4516D" w:rsidP="00B4516D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</w:p>
    <w:p w:rsidR="00B476A3" w:rsidRDefault="00130026" w:rsidP="00B4516D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III. </w:t>
      </w:r>
      <w:r w:rsidR="00B476A3" w:rsidRPr="00F10278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Purposed reviewer: </w:t>
      </w:r>
      <w:r w:rsidR="00B4516D" w:rsidRPr="00B476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Mirjana </w:t>
      </w:r>
      <w:proofErr w:type="spellStart"/>
      <w:r w:rsidR="00B4516D" w:rsidRPr="00B476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Turkalj</w:t>
      </w:r>
      <w:proofErr w:type="spellEnd"/>
      <w:r w:rsidR="00B4516D" w:rsidRPr="00B476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</w:p>
    <w:p w:rsidR="00B4516D" w:rsidRPr="00B476A3" w:rsidRDefault="00B476A3" w:rsidP="00B4516D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 w:rsidRPr="00F10278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A</w:t>
      </w:r>
      <w:proofErr w:type="spellStart"/>
      <w:r w:rsidRPr="00F10278">
        <w:rPr>
          <w:rFonts w:ascii="Times New Roman" w:hAnsi="Times New Roman" w:cs="Times New Roman"/>
          <w:b/>
          <w:sz w:val="24"/>
          <w:szCs w:val="24"/>
        </w:rPr>
        <w:t>ffiliations</w:t>
      </w:r>
      <w:proofErr w:type="spellEnd"/>
      <w:r w:rsidRPr="00F10278">
        <w:rPr>
          <w:rFonts w:ascii="Times New Roman" w:hAnsi="Times New Roman" w:cs="Times New Roman"/>
          <w:b/>
          <w:sz w:val="24"/>
          <w:szCs w:val="24"/>
        </w:rPr>
        <w:t>:</w:t>
      </w:r>
      <w:r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B4516D"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Children's Hospital </w:t>
      </w:r>
      <w:proofErr w:type="spellStart"/>
      <w:r w:rsidR="00B4516D"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rebrnjak</w:t>
      </w:r>
      <w:proofErr w:type="spellEnd"/>
      <w:r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</w:t>
      </w:r>
      <w:r w:rsidRPr="00B476A3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r w:rsidRPr="00B4516D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Department of </w:t>
      </w:r>
      <w:proofErr w:type="spellStart"/>
      <w:r w:rsidRPr="00B4516D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Allergology</w:t>
      </w:r>
      <w:proofErr w:type="spellEnd"/>
      <w:r w:rsidRPr="00B4516D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and Pulmonology</w:t>
      </w:r>
      <w:r w:rsidRPr="00B476A3">
        <w:rPr>
          <w:rFonts w:ascii="Times New Roman" w:hAnsi="Times New Roman" w:cs="Times New Roman"/>
          <w:sz w:val="24"/>
          <w:szCs w:val="24"/>
        </w:rPr>
        <w:t xml:space="preserve"> Zagreb, Croatia</w:t>
      </w:r>
      <w:r w:rsidR="00B4516D"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; Faculty of Medicine, JJ </w:t>
      </w:r>
      <w:proofErr w:type="spellStart"/>
      <w:r w:rsidR="00B4516D"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trossmayer</w:t>
      </w:r>
      <w:proofErr w:type="spellEnd"/>
      <w:r w:rsidR="00B4516D" w:rsidRPr="00B476A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University of Osijek, Osijek, Croatia.</w:t>
      </w:r>
    </w:p>
    <w:p w:rsidR="00B4516D" w:rsidRPr="00B4516D" w:rsidRDefault="00DD2FD4" w:rsidP="00B4516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b/>
          <w:sz w:val="24"/>
          <w:szCs w:val="24"/>
        </w:rPr>
        <w:t>E-mail address:</w:t>
      </w:r>
      <w:r w:rsidR="00B4516D" w:rsidRPr="00B476A3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B4516D" w:rsidRPr="00B476A3">
          <w:rPr>
            <w:rStyle w:val="Hyperlink"/>
            <w:rFonts w:ascii="Times New Roman" w:hAnsi="Times New Roman" w:cs="Times New Roman"/>
            <w:sz w:val="24"/>
            <w:szCs w:val="24"/>
          </w:rPr>
          <w:t>rh.kajnrbers-acinlob@jlakrut</w:t>
        </w:r>
      </w:hyperlink>
    </w:p>
    <w:p w:rsidR="00B4516D" w:rsidRPr="00B476A3" w:rsidRDefault="00B4516D" w:rsidP="00B56046">
      <w:pPr>
        <w:rPr>
          <w:rFonts w:ascii="Times New Roman" w:hAnsi="Times New Roman" w:cs="Times New Roman"/>
          <w:sz w:val="24"/>
          <w:szCs w:val="24"/>
        </w:rPr>
      </w:pPr>
      <w:r w:rsidRPr="00130026">
        <w:rPr>
          <w:rFonts w:ascii="Times New Roman" w:hAnsi="Times New Roman" w:cs="Times New Roman"/>
          <w:b/>
          <w:sz w:val="24"/>
          <w:szCs w:val="24"/>
        </w:rPr>
        <w:t>References</w:t>
      </w:r>
      <w:r w:rsidRPr="00B476A3">
        <w:rPr>
          <w:rFonts w:ascii="Times New Roman" w:hAnsi="Times New Roman" w:cs="Times New Roman"/>
          <w:sz w:val="24"/>
          <w:szCs w:val="24"/>
        </w:rPr>
        <w:t>:</w:t>
      </w:r>
    </w:p>
    <w:p w:rsidR="00B4516D" w:rsidRPr="00B476A3" w:rsidRDefault="00B4516D" w:rsidP="00B47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 w:rsidRPr="00B476A3">
        <w:rPr>
          <w:rFonts w:ascii="Times New Roman" w:hAnsi="Times New Roman" w:cs="Times New Roman"/>
          <w:noProof/>
          <w:sz w:val="24"/>
          <w:szCs w:val="24"/>
        </w:rPr>
        <w:t xml:space="preserve">Turkalj, M., I. Banic, and S.A. Anzic, </w:t>
      </w:r>
      <w:r w:rsidRPr="00B476A3">
        <w:rPr>
          <w:rFonts w:ascii="Times New Roman" w:hAnsi="Times New Roman" w:cs="Times New Roman"/>
          <w:i/>
          <w:noProof/>
          <w:sz w:val="24"/>
          <w:szCs w:val="24"/>
        </w:rPr>
        <w:t>A review of clinical efficacy, safety, new developments and adherence to allergen-specific immunotherapy in patients with allergic rhinitis caused by allergy to ragweed pollen (&lt;em&gt;Ambrosia artemisiifolia&lt;/em&gt;).</w:t>
      </w:r>
      <w:r w:rsidRPr="00B476A3">
        <w:rPr>
          <w:rFonts w:ascii="Times New Roman" w:hAnsi="Times New Roman" w:cs="Times New Roman"/>
          <w:noProof/>
          <w:sz w:val="24"/>
          <w:szCs w:val="24"/>
        </w:rPr>
        <w:t xml:space="preserve"> Patient Preference and Adherence, 2017. </w:t>
      </w:r>
      <w:r w:rsidRPr="00B476A3">
        <w:rPr>
          <w:rFonts w:ascii="Times New Roman" w:hAnsi="Times New Roman" w:cs="Times New Roman"/>
          <w:b/>
          <w:noProof/>
          <w:sz w:val="24"/>
          <w:szCs w:val="24"/>
        </w:rPr>
        <w:t>Volume 11</w:t>
      </w:r>
      <w:r w:rsidRPr="00B476A3">
        <w:rPr>
          <w:rFonts w:ascii="Times New Roman" w:hAnsi="Times New Roman" w:cs="Times New Roman"/>
          <w:noProof/>
          <w:sz w:val="24"/>
          <w:szCs w:val="24"/>
        </w:rPr>
        <w:t>: p. 247-257.</w:t>
      </w:r>
    </w:p>
    <w:p w:rsidR="00B476A3" w:rsidRDefault="00B476A3" w:rsidP="00B47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476A3">
        <w:rPr>
          <w:rFonts w:ascii="Times New Roman" w:hAnsi="Times New Roman" w:cs="Times New Roman"/>
          <w:sz w:val="24"/>
          <w:szCs w:val="24"/>
        </w:rPr>
        <w:t>Bulat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Lokas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Sandra &amp;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Plavec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Davor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Rikić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Pišković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Josipa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Zivkovic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Jelena &amp;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Nogalo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Boro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Turkalj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, Mirjana. (2016). Allergen-Specific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IgE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Measurement: </w:t>
      </w:r>
      <w:proofErr w:type="spellStart"/>
      <w:r w:rsidRPr="00B476A3">
        <w:rPr>
          <w:rFonts w:ascii="Times New Roman" w:hAnsi="Times New Roman" w:cs="Times New Roman"/>
          <w:sz w:val="24"/>
          <w:szCs w:val="24"/>
        </w:rPr>
        <w:t>Intermethod</w:t>
      </w:r>
      <w:proofErr w:type="spellEnd"/>
      <w:r w:rsidRPr="00B476A3">
        <w:rPr>
          <w:rFonts w:ascii="Times New Roman" w:hAnsi="Times New Roman" w:cs="Times New Roman"/>
          <w:sz w:val="24"/>
          <w:szCs w:val="24"/>
        </w:rPr>
        <w:t xml:space="preserve"> Comparison of Two Assay Systems in Diagnosing Clinical Allergy. Journal of Clinical Laboratory Analysis. 31. 10.1002/jcla.22047.</w:t>
      </w:r>
    </w:p>
    <w:p w:rsidR="00130026" w:rsidRDefault="00130026" w:rsidP="00130026">
      <w:pPr>
        <w:rPr>
          <w:rFonts w:ascii="Times New Roman" w:hAnsi="Times New Roman" w:cs="Times New Roman"/>
          <w:sz w:val="24"/>
          <w:szCs w:val="24"/>
        </w:rPr>
      </w:pPr>
    </w:p>
    <w:p w:rsidR="00130026" w:rsidRPr="00645D19" w:rsidRDefault="00130026" w:rsidP="00130026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IV. </w:t>
      </w: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Purposed reviewer:</w:t>
      </w:r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r w:rsidRPr="0013002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Blase C. Billack</w:t>
      </w:r>
    </w:p>
    <w:p w:rsidR="00130026" w:rsidRPr="00645D19" w:rsidRDefault="00130026" w:rsidP="00130026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A</w:t>
      </w:r>
      <w:proofErr w:type="spellStart"/>
      <w:r w:rsidRPr="00645D19">
        <w:rPr>
          <w:rFonts w:ascii="Times New Roman" w:hAnsi="Times New Roman" w:cs="Times New Roman"/>
          <w:b/>
          <w:sz w:val="24"/>
          <w:szCs w:val="24"/>
        </w:rPr>
        <w:t>ffiliations</w:t>
      </w:r>
      <w:proofErr w:type="spellEnd"/>
      <w:r w:rsidRPr="00645D19">
        <w:rPr>
          <w:rFonts w:ascii="Times New Roman" w:hAnsi="Times New Roman" w:cs="Times New Roman"/>
          <w:b/>
          <w:sz w:val="24"/>
          <w:szCs w:val="24"/>
        </w:rPr>
        <w:t>:</w:t>
      </w:r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13002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int John's University, New York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US</w:t>
      </w:r>
    </w:p>
    <w:p w:rsidR="00130026" w:rsidRDefault="00130026" w:rsidP="0013002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-mail address: </w:t>
      </w:r>
      <w:r w:rsidRPr="00130026">
        <w:rPr>
          <w:rFonts w:ascii="Times New Roman" w:hAnsi="Times New Roman" w:cs="Times New Roman"/>
          <w:sz w:val="24"/>
          <w:szCs w:val="24"/>
        </w:rPr>
        <w:t>billackb@stjohns.edu</w:t>
      </w:r>
    </w:p>
    <w:p w:rsidR="00130026" w:rsidRDefault="00130026" w:rsidP="00130026">
      <w:pPr>
        <w:rPr>
          <w:rFonts w:ascii="Times New Roman" w:hAnsi="Times New Roman" w:cs="Times New Roman"/>
          <w:b/>
          <w:sz w:val="24"/>
          <w:szCs w:val="24"/>
        </w:rPr>
      </w:pPr>
      <w:r w:rsidRPr="00F10278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130026" w:rsidRPr="003656BC" w:rsidRDefault="00130026" w:rsidP="003656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656BC">
        <w:rPr>
          <w:rFonts w:ascii="Times New Roman" w:hAnsi="Times New Roman" w:cs="Times New Roman"/>
          <w:sz w:val="24"/>
          <w:szCs w:val="24"/>
        </w:rPr>
        <w:t>Adiabouah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Achy-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Brou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CA, Billack B. A comparative assessment of the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 xml:space="preserve">cytotoxicity and nitric oxide reducing ability of resveratrol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terostilbene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 xml:space="preserve">and 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iceatannol</w:t>
      </w:r>
      <w:proofErr w:type="spellEnd"/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 in transformed and normal mouse macrophages. Drug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Chem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Toxico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 xml:space="preserve">2017 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>Jan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;40(1):36-46. </w:t>
      </w:r>
    </w:p>
    <w:p w:rsidR="00130026" w:rsidRPr="003656BC" w:rsidRDefault="00130026" w:rsidP="003656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656BC">
        <w:rPr>
          <w:rFonts w:ascii="Times New Roman" w:hAnsi="Times New Roman" w:cs="Times New Roman"/>
          <w:sz w:val="24"/>
          <w:szCs w:val="24"/>
        </w:rPr>
        <w:t>Achy-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Brou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CA, Billack B. Lipopolysaccharide Attenuates the Cytotoxicity of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 xml:space="preserve">Resveratrol in Transformed Mouse Macrophages. Plant Foods Hum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Nutr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>. 2016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>Sep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>;71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(3):272-6. </w:t>
      </w:r>
    </w:p>
    <w:p w:rsidR="00130026" w:rsidRDefault="00130026" w:rsidP="003656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656BC">
        <w:rPr>
          <w:rFonts w:ascii="Times New Roman" w:hAnsi="Times New Roman" w:cs="Times New Roman"/>
          <w:sz w:val="24"/>
          <w:szCs w:val="24"/>
        </w:rPr>
        <w:t>Agarwa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Khatri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, Billack B, Low WK, Shao J. Oral delivery of glucagon like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 xml:space="preserve">peptide-1 by a recombinant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Lactococcus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lactis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>. Pharm Res. 2014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>Dec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>;31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>(12):3404-14. PMID: 24928365.</w:t>
      </w:r>
    </w:p>
    <w:p w:rsidR="003656BC" w:rsidRDefault="003656BC" w:rsidP="003656BC">
      <w:pP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</w:pPr>
    </w:p>
    <w:p w:rsidR="003656BC" w:rsidRPr="00645D19" w:rsidRDefault="003656BC" w:rsidP="003656BC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V. </w:t>
      </w: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Purposed reviewer:</w:t>
      </w:r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Jan Hošek</w:t>
      </w:r>
    </w:p>
    <w:p w:rsidR="003656BC" w:rsidRPr="00645D19" w:rsidRDefault="003656BC" w:rsidP="003656BC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lastRenderedPageBreak/>
        <w:t>A</w:t>
      </w:r>
      <w:proofErr w:type="spellStart"/>
      <w:r w:rsidRPr="00645D19">
        <w:rPr>
          <w:rFonts w:ascii="Times New Roman" w:hAnsi="Times New Roman" w:cs="Times New Roman"/>
          <w:b/>
          <w:sz w:val="24"/>
          <w:szCs w:val="24"/>
        </w:rPr>
        <w:t>ffiliations</w:t>
      </w:r>
      <w:proofErr w:type="spellEnd"/>
      <w:r w:rsidRPr="00645D19">
        <w:rPr>
          <w:rFonts w:ascii="Times New Roman" w:hAnsi="Times New Roman" w:cs="Times New Roman"/>
          <w:b/>
          <w:sz w:val="24"/>
          <w:szCs w:val="24"/>
        </w:rPr>
        <w:t>:</w:t>
      </w:r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3656BC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Department of Molecular Biology and Pharmaceutical Biotechnology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3656BC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University of Veterinary and Pharmaceutical Sciences Brno</w:t>
      </w:r>
    </w:p>
    <w:p w:rsidR="003656BC" w:rsidRDefault="003656BC" w:rsidP="003656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-mail address: </w:t>
      </w:r>
      <w:hyperlink r:id="rId7" w:history="1">
        <w:r w:rsidRPr="00827A89">
          <w:rPr>
            <w:rStyle w:val="Hyperlink"/>
            <w:rFonts w:ascii="Times New Roman" w:hAnsi="Times New Roman" w:cs="Times New Roman"/>
            <w:sz w:val="24"/>
            <w:szCs w:val="24"/>
          </w:rPr>
          <w:t>hosekj@vfu.cz</w:t>
        </w:r>
      </w:hyperlink>
    </w:p>
    <w:p w:rsidR="003656BC" w:rsidRDefault="003656BC" w:rsidP="003656BC">
      <w:pPr>
        <w:rPr>
          <w:rFonts w:ascii="Times New Roman" w:hAnsi="Times New Roman" w:cs="Times New Roman"/>
          <w:b/>
          <w:sz w:val="24"/>
          <w:szCs w:val="24"/>
        </w:rPr>
      </w:pPr>
      <w:r w:rsidRPr="00F10278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3656BC" w:rsidRPr="003656BC" w:rsidRDefault="003656BC" w:rsidP="003656B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656BC">
        <w:rPr>
          <w:rFonts w:ascii="Times New Roman" w:hAnsi="Times New Roman" w:cs="Times New Roman"/>
          <w:sz w:val="24"/>
          <w:szCs w:val="24"/>
        </w:rPr>
        <w:t>Brezani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Smejka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Hosek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Tomasova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V. Anti-inflammatory Natural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renylated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henolic Compounds - Potential Lead Substances.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Med Chem.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>2018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>;25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(10):1094-1159. </w:t>
      </w:r>
    </w:p>
    <w:p w:rsidR="003656BC" w:rsidRPr="003656BC" w:rsidRDefault="003656BC" w:rsidP="003656B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656BC">
        <w:rPr>
          <w:rFonts w:ascii="Times New Roman" w:hAnsi="Times New Roman" w:cs="Times New Roman"/>
          <w:sz w:val="24"/>
          <w:szCs w:val="24"/>
        </w:rPr>
        <w:t>Vochyánová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okorná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Rotrek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D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Sméka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Fictum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Suchý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Gajdziok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J,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Šmejka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K, Hošek J.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renylated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flavonoid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morusin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rotects against TNBS-induced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 xml:space="preserve">colitis in rats.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LoS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One. 2017 Aug 10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>;12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(8):e0182464. </w:t>
      </w:r>
    </w:p>
    <w:p w:rsidR="003656BC" w:rsidRPr="003656BC" w:rsidRDefault="003656BC" w:rsidP="003656B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656BC">
        <w:rPr>
          <w:rFonts w:ascii="Times New Roman" w:hAnsi="Times New Roman" w:cs="Times New Roman"/>
          <w:sz w:val="24"/>
          <w:szCs w:val="24"/>
        </w:rPr>
        <w:t>Hanáková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Z, Hošek J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Kuti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Temm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Landa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Vaněk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T, Schuster D,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Dall'Acqua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Cvačka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Polanský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O,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Šmejkal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K. Anti-inflammatory Activity of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 xml:space="preserve">Natural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Geranylated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Flavonoids: Cyclooxygenase and </w:t>
      </w:r>
      <w:proofErr w:type="spellStart"/>
      <w:r w:rsidRPr="003656BC">
        <w:rPr>
          <w:rFonts w:ascii="Times New Roman" w:hAnsi="Times New Roman" w:cs="Times New Roman"/>
          <w:sz w:val="24"/>
          <w:szCs w:val="24"/>
        </w:rPr>
        <w:t>Lipoxygenase</w:t>
      </w:r>
      <w:proofErr w:type="spellEnd"/>
      <w:r w:rsidRPr="003656BC">
        <w:rPr>
          <w:rFonts w:ascii="Times New Roman" w:hAnsi="Times New Roman" w:cs="Times New Roman"/>
          <w:sz w:val="24"/>
          <w:szCs w:val="24"/>
        </w:rPr>
        <w:t xml:space="preserve"> Inhibitory</w:t>
      </w:r>
      <w:r w:rsidRPr="003656BC">
        <w:rPr>
          <w:rFonts w:ascii="Times New Roman" w:hAnsi="Times New Roman" w:cs="Times New Roman"/>
          <w:sz w:val="24"/>
          <w:szCs w:val="24"/>
        </w:rPr>
        <w:t xml:space="preserve"> </w:t>
      </w:r>
      <w:r w:rsidRPr="003656BC">
        <w:rPr>
          <w:rFonts w:ascii="Times New Roman" w:hAnsi="Times New Roman" w:cs="Times New Roman"/>
          <w:sz w:val="24"/>
          <w:szCs w:val="24"/>
        </w:rPr>
        <w:t>Properties and Proteomic Analysis. J Nat Prod. 2017 Apr 28</w:t>
      </w:r>
      <w:proofErr w:type="gramStart"/>
      <w:r w:rsidRPr="003656BC">
        <w:rPr>
          <w:rFonts w:ascii="Times New Roman" w:hAnsi="Times New Roman" w:cs="Times New Roman"/>
          <w:sz w:val="24"/>
          <w:szCs w:val="24"/>
        </w:rPr>
        <w:t>;80</w:t>
      </w:r>
      <w:proofErr w:type="gramEnd"/>
      <w:r w:rsidRPr="003656BC">
        <w:rPr>
          <w:rFonts w:ascii="Times New Roman" w:hAnsi="Times New Roman" w:cs="Times New Roman"/>
          <w:sz w:val="24"/>
          <w:szCs w:val="24"/>
        </w:rPr>
        <w:t xml:space="preserve">(4):999-1006. </w:t>
      </w:r>
    </w:p>
    <w:p w:rsidR="00130026" w:rsidRDefault="00130026" w:rsidP="00130026">
      <w:pPr>
        <w:rPr>
          <w:rFonts w:ascii="Times New Roman" w:hAnsi="Times New Roman" w:cs="Times New Roman"/>
          <w:sz w:val="24"/>
          <w:szCs w:val="24"/>
        </w:rPr>
      </w:pPr>
    </w:p>
    <w:p w:rsidR="003656BC" w:rsidRPr="00645D19" w:rsidRDefault="003656BC" w:rsidP="003656BC">
      <w:pPr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V</w:t>
      </w: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I</w:t>
      </w: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 xml:space="preserve">. </w:t>
      </w: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Purposed reviewer:</w:t>
      </w:r>
      <w:r w:rsidRPr="00645D19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</w:t>
      </w:r>
      <w:r w:rsidRPr="003656B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Ivana </w:t>
      </w:r>
      <w:proofErr w:type="spellStart"/>
      <w:r w:rsidRPr="003656BC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Šušaníková</w:t>
      </w:r>
      <w:proofErr w:type="spellEnd"/>
      <w:r w:rsidR="000C4A5F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 xml:space="preserve"> (</w:t>
      </w:r>
      <w:r w:rsidR="000C4A5F" w:rsidRPr="000C4A5F">
        <w:rPr>
          <w:rFonts w:ascii="Times New Roman" w:hAnsi="Times New Roman" w:cs="Times New Roman"/>
          <w:sz w:val="24"/>
          <w:szCs w:val="24"/>
        </w:rPr>
        <w:t>Miláčková</w:t>
      </w:r>
      <w:r w:rsidR="000C4A5F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GB" w:eastAsia="en-GB"/>
        </w:rPr>
        <w:t>)</w:t>
      </w:r>
      <w:bookmarkStart w:id="0" w:name="_GoBack"/>
      <w:bookmarkEnd w:id="0"/>
    </w:p>
    <w:p w:rsidR="003656BC" w:rsidRPr="00645D19" w:rsidRDefault="003656BC" w:rsidP="003656BC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45D1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en-GB"/>
        </w:rPr>
        <w:t>A</w:t>
      </w:r>
      <w:proofErr w:type="spellStart"/>
      <w:r w:rsidRPr="00645D19">
        <w:rPr>
          <w:rFonts w:ascii="Times New Roman" w:hAnsi="Times New Roman" w:cs="Times New Roman"/>
          <w:b/>
          <w:sz w:val="24"/>
          <w:szCs w:val="24"/>
        </w:rPr>
        <w:t>ffiliations</w:t>
      </w:r>
      <w:proofErr w:type="spellEnd"/>
      <w:r w:rsidRPr="00645D19">
        <w:rPr>
          <w:rFonts w:ascii="Times New Roman" w:hAnsi="Times New Roman" w:cs="Times New Roman"/>
          <w:b/>
          <w:sz w:val="24"/>
          <w:szCs w:val="24"/>
        </w:rPr>
        <w:t>:</w:t>
      </w:r>
      <w:r w:rsidRPr="00645D1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0C4A5F" w:rsidRPr="000C4A5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Faculty of Pharmacy, Department of </w:t>
      </w:r>
      <w:proofErr w:type="spellStart"/>
      <w:r w:rsidR="000C4A5F" w:rsidRPr="000C4A5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harmacognosy</w:t>
      </w:r>
      <w:proofErr w:type="spellEnd"/>
      <w:r w:rsidR="000C4A5F" w:rsidRPr="000C4A5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and Botany</w:t>
      </w:r>
      <w:r w:rsidR="000C4A5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Bratislava </w:t>
      </w:r>
    </w:p>
    <w:p w:rsidR="003656BC" w:rsidRDefault="003656BC" w:rsidP="003656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-mail address: </w:t>
      </w:r>
      <w:r w:rsidR="000C4A5F" w:rsidRPr="000C4A5F">
        <w:rPr>
          <w:rFonts w:ascii="Times New Roman" w:hAnsi="Times New Roman" w:cs="Times New Roman"/>
          <w:sz w:val="24"/>
          <w:szCs w:val="24"/>
        </w:rPr>
        <w:t>susanikova1@uniba.sk</w:t>
      </w:r>
    </w:p>
    <w:p w:rsidR="003656BC" w:rsidRDefault="003656BC" w:rsidP="003656BC">
      <w:pPr>
        <w:rPr>
          <w:rFonts w:ascii="Times New Roman" w:hAnsi="Times New Roman" w:cs="Times New Roman"/>
          <w:b/>
          <w:sz w:val="24"/>
          <w:szCs w:val="24"/>
        </w:rPr>
      </w:pPr>
      <w:r w:rsidRPr="00F10278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0C4A5F" w:rsidRPr="000C4A5F" w:rsidRDefault="000C4A5F" w:rsidP="000C4A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4A5F">
        <w:rPr>
          <w:rFonts w:ascii="Times New Roman" w:hAnsi="Times New Roman" w:cs="Times New Roman"/>
          <w:sz w:val="24"/>
          <w:szCs w:val="24"/>
        </w:rPr>
        <w:t>ADC [5-(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Benzyloxy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>)-1H-indol-1-yl</w:t>
      </w:r>
      <w:proofErr w:type="gramStart"/>
      <w:r w:rsidRPr="000C4A5F">
        <w:rPr>
          <w:rFonts w:ascii="Times New Roman" w:hAnsi="Times New Roman" w:cs="Times New Roman"/>
          <w:sz w:val="24"/>
          <w:szCs w:val="24"/>
        </w:rPr>
        <w:t>]acetic</w:t>
      </w:r>
      <w:proofErr w:type="gramEnd"/>
      <w:r w:rsidRPr="000C4A5F">
        <w:rPr>
          <w:rFonts w:ascii="Times New Roman" w:hAnsi="Times New Roman" w:cs="Times New Roman"/>
          <w:sz w:val="24"/>
          <w:szCs w:val="24"/>
        </w:rPr>
        <w:t xml:space="preserve"> acid, an aldose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reductase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inhibitor and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PPARγ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ligand / M.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Prnová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Šoltésová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... [et al.]</w:t>
      </w:r>
      <w:r w:rsidRPr="000C4A5F">
        <w:rPr>
          <w:rFonts w:ascii="Times New Roman" w:hAnsi="Times New Roman" w:cs="Times New Roman"/>
          <w:sz w:val="24"/>
          <w:szCs w:val="24"/>
        </w:rPr>
        <w:t xml:space="preserve"> </w:t>
      </w:r>
      <w:r w:rsidRPr="000C4A5F">
        <w:rPr>
          <w:rFonts w:ascii="Times New Roman" w:hAnsi="Times New Roman" w:cs="Times New Roman"/>
          <w:sz w:val="24"/>
          <w:szCs w:val="24"/>
        </w:rPr>
        <w:t>In: Molecules. - Vol. 20, No. 11 (2015), s. 20538-20550</w:t>
      </w:r>
    </w:p>
    <w:p w:rsidR="000C4A5F" w:rsidRPr="000C4A5F" w:rsidRDefault="000C4A5F" w:rsidP="000C4A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4A5F">
        <w:rPr>
          <w:rFonts w:ascii="Times New Roman" w:hAnsi="Times New Roman" w:cs="Times New Roman"/>
          <w:sz w:val="24"/>
          <w:szCs w:val="24"/>
        </w:rPr>
        <w:t>ADC Artichoke Leaf Extract Inhibits AKR1B1 and Reduces NF-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Activity in Human Leukemic Cells / Ivana Miláčková ... [et al.]</w:t>
      </w:r>
      <w:r w:rsidRPr="000C4A5F">
        <w:rPr>
          <w:rFonts w:ascii="Times New Roman" w:hAnsi="Times New Roman" w:cs="Times New Roman"/>
          <w:sz w:val="24"/>
          <w:szCs w:val="24"/>
        </w:rPr>
        <w:t xml:space="preserve"> </w:t>
      </w:r>
      <w:r w:rsidRPr="000C4A5F">
        <w:rPr>
          <w:rFonts w:ascii="Times New Roman" w:hAnsi="Times New Roman" w:cs="Times New Roman"/>
          <w:sz w:val="24"/>
          <w:szCs w:val="24"/>
        </w:rPr>
        <w:t xml:space="preserve">In: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Phytotherapy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Research. - Vol. 31, No. 3 (2017), s. 488-496</w:t>
      </w:r>
    </w:p>
    <w:p w:rsidR="003656BC" w:rsidRPr="000C4A5F" w:rsidRDefault="000C4A5F" w:rsidP="000C4A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4A5F">
        <w:rPr>
          <w:rFonts w:ascii="Times New Roman" w:hAnsi="Times New Roman" w:cs="Times New Roman"/>
          <w:sz w:val="24"/>
          <w:szCs w:val="24"/>
        </w:rPr>
        <w:t xml:space="preserve">ADD Water leaves extracts of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Cornus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mas and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Cornus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kousa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as aldose </w:t>
      </w:r>
      <w:proofErr w:type="spellStart"/>
      <w:r w:rsidRPr="000C4A5F">
        <w:rPr>
          <w:rFonts w:ascii="Times New Roman" w:hAnsi="Times New Roman" w:cs="Times New Roman"/>
          <w:sz w:val="24"/>
          <w:szCs w:val="24"/>
        </w:rPr>
        <w:t>reductase</w:t>
      </w:r>
      <w:proofErr w:type="spellEnd"/>
      <w:r w:rsidRPr="000C4A5F">
        <w:rPr>
          <w:rFonts w:ascii="Times New Roman" w:hAnsi="Times New Roman" w:cs="Times New Roman"/>
          <w:sz w:val="24"/>
          <w:szCs w:val="24"/>
        </w:rPr>
        <w:t xml:space="preserve"> inhibitors: the potential therapeutic agents / I. Miláčková ... [et al.]</w:t>
      </w:r>
      <w:r w:rsidRPr="000C4A5F">
        <w:rPr>
          <w:rFonts w:ascii="Times New Roman" w:hAnsi="Times New Roman" w:cs="Times New Roman"/>
          <w:sz w:val="24"/>
          <w:szCs w:val="24"/>
        </w:rPr>
        <w:t xml:space="preserve"> </w:t>
      </w:r>
      <w:r w:rsidRPr="000C4A5F">
        <w:rPr>
          <w:rFonts w:ascii="Times New Roman" w:hAnsi="Times New Roman" w:cs="Times New Roman"/>
          <w:sz w:val="24"/>
          <w:szCs w:val="24"/>
        </w:rPr>
        <w:t>In: Chemical papers. - Vol. 71, No. 12 (2017), s. 2335-2341</w:t>
      </w:r>
    </w:p>
    <w:sectPr w:rsidR="003656BC" w:rsidRPr="000C4A5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128DE"/>
    <w:multiLevelType w:val="hybridMultilevel"/>
    <w:tmpl w:val="EB441E6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B94C3B"/>
    <w:multiLevelType w:val="hybridMultilevel"/>
    <w:tmpl w:val="272AC6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7273C5"/>
    <w:multiLevelType w:val="hybridMultilevel"/>
    <w:tmpl w:val="372602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8C0DD4"/>
    <w:multiLevelType w:val="hybridMultilevel"/>
    <w:tmpl w:val="409E6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D26ADF"/>
    <w:multiLevelType w:val="hybridMultilevel"/>
    <w:tmpl w:val="5B12502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3B0B93"/>
    <w:multiLevelType w:val="hybridMultilevel"/>
    <w:tmpl w:val="4F24AA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JiMwMLQzNjMzNzSyUdpeDU4uLM/DyQAqNaABUlR+ksAAAA"/>
  </w:docVars>
  <w:rsids>
    <w:rsidRoot w:val="00B56046"/>
    <w:rsid w:val="000C4A5F"/>
    <w:rsid w:val="00130026"/>
    <w:rsid w:val="003537F0"/>
    <w:rsid w:val="003656BC"/>
    <w:rsid w:val="003A776E"/>
    <w:rsid w:val="00645D19"/>
    <w:rsid w:val="006538F9"/>
    <w:rsid w:val="00733C00"/>
    <w:rsid w:val="008E7646"/>
    <w:rsid w:val="009E2048"/>
    <w:rsid w:val="00B4516D"/>
    <w:rsid w:val="00B476A3"/>
    <w:rsid w:val="00B56046"/>
    <w:rsid w:val="00BB6BCB"/>
    <w:rsid w:val="00DD2FD4"/>
    <w:rsid w:val="00F10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51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516D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fn">
    <w:name w:val="fn"/>
    <w:basedOn w:val="DefaultParagraphFont"/>
    <w:rsid w:val="00B4516D"/>
  </w:style>
  <w:style w:type="character" w:styleId="Hyperlink">
    <w:name w:val="Hyperlink"/>
    <w:basedOn w:val="DefaultParagraphFont"/>
    <w:uiPriority w:val="99"/>
    <w:unhideWhenUsed/>
    <w:rsid w:val="00B4516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76A3"/>
    <w:pPr>
      <w:ind w:left="720"/>
      <w:contextualSpacing/>
    </w:pPr>
  </w:style>
  <w:style w:type="character" w:customStyle="1" w:styleId="org">
    <w:name w:val="org"/>
    <w:basedOn w:val="DefaultParagraphFont"/>
    <w:rsid w:val="00645D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51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516D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fn">
    <w:name w:val="fn"/>
    <w:basedOn w:val="DefaultParagraphFont"/>
    <w:rsid w:val="00B4516D"/>
  </w:style>
  <w:style w:type="character" w:styleId="Hyperlink">
    <w:name w:val="Hyperlink"/>
    <w:basedOn w:val="DefaultParagraphFont"/>
    <w:uiPriority w:val="99"/>
    <w:unhideWhenUsed/>
    <w:rsid w:val="00B4516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76A3"/>
    <w:pPr>
      <w:ind w:left="720"/>
      <w:contextualSpacing/>
    </w:pPr>
  </w:style>
  <w:style w:type="character" w:customStyle="1" w:styleId="org">
    <w:name w:val="org"/>
    <w:basedOn w:val="DefaultParagraphFont"/>
    <w:rsid w:val="00645D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57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5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hosekj@vf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v@nul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06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der, Mojca</dc:creator>
  <cp:lastModifiedBy>Lunder, Mojca</cp:lastModifiedBy>
  <cp:revision>3</cp:revision>
  <dcterms:created xsi:type="dcterms:W3CDTF">2018-06-01T11:47:00Z</dcterms:created>
  <dcterms:modified xsi:type="dcterms:W3CDTF">2018-06-01T12:11:00Z</dcterms:modified>
</cp:coreProperties>
</file>